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F3C48" w14:textId="7C9734AE" w:rsidR="00ED468C" w:rsidRDefault="006E3F5F">
      <w:r>
        <w:t>Naveen</w:t>
      </w:r>
    </w:p>
    <w:p w14:paraId="39E45FBC" w14:textId="6C72AB4C" w:rsidR="006E3F5F" w:rsidRDefault="006E3F5F">
      <w:r>
        <w:t>prasanth</w:t>
      </w:r>
    </w:p>
    <w:sectPr w:rsidR="006E3F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tTQxMzQ2MDU3sDRU0lEKTi0uzszPAykwrAUA0so2LiwAAAA="/>
  </w:docVars>
  <w:rsids>
    <w:rsidRoot w:val="00A83F2F"/>
    <w:rsid w:val="006E3F5F"/>
    <w:rsid w:val="00A83F2F"/>
    <w:rsid w:val="00ED4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24856"/>
  <w15:chartTrackingRefBased/>
  <w15:docId w15:val="{F4E03C94-AA5E-46F5-91EB-12C5A6293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n prasanth</dc:creator>
  <cp:keywords/>
  <dc:description/>
  <cp:lastModifiedBy>naveen prasanth</cp:lastModifiedBy>
  <cp:revision>2</cp:revision>
  <dcterms:created xsi:type="dcterms:W3CDTF">2021-01-30T05:50:00Z</dcterms:created>
  <dcterms:modified xsi:type="dcterms:W3CDTF">2021-01-30T05:51:00Z</dcterms:modified>
</cp:coreProperties>
</file>